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75D4B" w14:textId="77777777" w:rsidR="00CE6F0F" w:rsidRDefault="00CE6F0F" w:rsidP="00CE6F0F">
      <w:pPr>
        <w:rPr>
          <w:rFonts w:ascii="Calibri" w:hAnsi="Calibri" w:cs="Calibri"/>
        </w:rPr>
      </w:pPr>
      <w:r>
        <w:rPr>
          <w:rFonts w:ascii="Calibri" w:hAnsi="Calibri" w:cs="Calibri"/>
        </w:rPr>
        <w:t>&gt;FTL_1615</w:t>
      </w:r>
    </w:p>
    <w:p w14:paraId="5B72C3B0" w14:textId="77777777" w:rsidR="00CE6F0F" w:rsidRDefault="00CE6F0F" w:rsidP="00CE6F0F">
      <w:pPr>
        <w:rPr>
          <w:rFonts w:ascii="Calibri" w:hAnsi="Calibri" w:cs="Calibri"/>
        </w:rPr>
      </w:pPr>
      <w:r w:rsidRPr="006A3D12">
        <w:rPr>
          <w:rFonts w:ascii="Calibri" w:hAnsi="Calibri" w:cs="Calibri"/>
        </w:rPr>
        <w:t>ataaaaaatttgaaccaattatttagacgctaattttgactctattaaaaaaataacatatctattataatactccaaggtcattaaacattttaaatatatgctgatttatcttttt</w:t>
      </w:r>
    </w:p>
    <w:p w14:paraId="5CCA0EAD" w14:textId="77777777" w:rsidR="00CE6F0F" w:rsidRDefault="00CE6F0F" w:rsidP="00CE6F0F">
      <w:pPr>
        <w:rPr>
          <w:rFonts w:ascii="Calibri" w:hAnsi="Calibri" w:cs="Calibri"/>
        </w:rPr>
      </w:pPr>
      <w:r>
        <w:rPr>
          <w:rFonts w:ascii="Calibri" w:hAnsi="Calibri" w:cs="Calibri"/>
        </w:rPr>
        <w:t>&gt;FTL_0215</w:t>
      </w:r>
    </w:p>
    <w:p w14:paraId="4EA1F796" w14:textId="77777777" w:rsidR="00CE6F0F" w:rsidRDefault="00CE6F0F" w:rsidP="00CE6F0F">
      <w:pPr>
        <w:rPr>
          <w:rFonts w:ascii="Calibri" w:hAnsi="Calibri" w:cs="Calibri"/>
        </w:rPr>
      </w:pPr>
      <w:r w:rsidRPr="00D0165F">
        <w:rPr>
          <w:rFonts w:ascii="Calibri" w:hAnsi="Calibri" w:cs="Calibri"/>
        </w:rPr>
        <w:t>ataattacaaaaaaataaaaatatctctagcctaaaaaacattgttgaaaaattttttataaaatatactgattgaaacctttaagattttatttttattatgaatatagttgactac</w:t>
      </w:r>
    </w:p>
    <w:p w14:paraId="36A40F2F" w14:textId="77777777" w:rsidR="00CE6F0F" w:rsidRDefault="00CE6F0F" w:rsidP="00CE6F0F">
      <w:pPr>
        <w:rPr>
          <w:rFonts w:ascii="Calibri" w:hAnsi="Calibri" w:cs="Calibri"/>
        </w:rPr>
      </w:pPr>
      <w:r>
        <w:rPr>
          <w:rFonts w:ascii="Calibri" w:hAnsi="Calibri" w:cs="Calibri"/>
        </w:rPr>
        <w:t>&gt;FTL_0222</w:t>
      </w:r>
    </w:p>
    <w:p w14:paraId="4EE741CF" w14:textId="77777777" w:rsidR="00CE6F0F" w:rsidRDefault="00CE6F0F" w:rsidP="00CE6F0F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aataaaaatttgtaatttagtcagaccatttaagtagaattttgagtaatcataatgtagatttaaattacacagaatattaaattttttaatccaatgtcagctcaagtctca</w:t>
      </w:r>
    </w:p>
    <w:p w14:paraId="18D483D5" w14:textId="77777777" w:rsidR="00CE6F0F" w:rsidRDefault="00CE6F0F" w:rsidP="00CE6F0F">
      <w:pPr>
        <w:rPr>
          <w:rFonts w:ascii="Calibri" w:hAnsi="Calibri" w:cs="Calibri"/>
        </w:rPr>
      </w:pPr>
      <w:r>
        <w:rPr>
          <w:rFonts w:ascii="Calibri" w:hAnsi="Calibri" w:cs="Calibri"/>
        </w:rPr>
        <w:t>&gt;FTL_0881</w:t>
      </w:r>
    </w:p>
    <w:p w14:paraId="2BD24FDB" w14:textId="77777777" w:rsidR="00CE6F0F" w:rsidRDefault="00CE6F0F" w:rsidP="00CE6F0F">
      <w:pPr>
        <w:rPr>
          <w:rFonts w:ascii="Calibri" w:hAnsi="Calibri" w:cs="Calibri"/>
        </w:rPr>
      </w:pPr>
      <w:r w:rsidRPr="00A446E0">
        <w:rPr>
          <w:rFonts w:ascii="Calibri" w:hAnsi="Calibri" w:cs="Calibri"/>
        </w:rPr>
        <w:t>aaaatttttactggataaaaaagtttcatgcagatgtttttatttactatttagattttaacaaacataaaacaaataatagtaaattaaggagaaaaaaatgaaaaagataattaca</w:t>
      </w:r>
    </w:p>
    <w:p w14:paraId="3E4E575B" w14:textId="77777777" w:rsidR="00CE6F0F" w:rsidRDefault="00CE6F0F" w:rsidP="00CE6F0F">
      <w:r>
        <w:t>&gt;FTL_1093</w:t>
      </w:r>
    </w:p>
    <w:p w14:paraId="5E7A0CE2" w14:textId="77777777" w:rsidR="00CE6F0F" w:rsidRDefault="00CE6F0F" w:rsidP="00CE6F0F">
      <w:r w:rsidRPr="00A446E0">
        <w:t>cctttcaatttagactagatattgtagattagaatatactttttctaaagtttatatcataattattaacaattatttaacaaattaataaggtaagtagatgctaaaaactaagagc</w:t>
      </w:r>
    </w:p>
    <w:p w14:paraId="0B4D173E" w14:textId="77777777" w:rsidR="00CE6F0F" w:rsidRDefault="00CE6F0F" w:rsidP="00CE6F0F">
      <w:r>
        <w:t>&gt;FTL_1685</w:t>
      </w:r>
    </w:p>
    <w:p w14:paraId="27815089" w14:textId="77777777" w:rsidR="00CE6F0F" w:rsidRDefault="00CE6F0F" w:rsidP="00CE6F0F">
      <w:r w:rsidRPr="00A446E0">
        <w:t>ctagttaaatataaagatgcatttaaaaaatatttccaaaaataaaatttagattataatctctccaacccttattcattattaaatttaggattagtatatgtctaatgatcctttt</w:t>
      </w:r>
    </w:p>
    <w:p w14:paraId="26FB554A" w14:textId="77777777" w:rsidR="00CE6F0F" w:rsidRDefault="00CE6F0F" w:rsidP="00CE6F0F">
      <w:r>
        <w:t>&gt;FTL_1090</w:t>
      </w:r>
    </w:p>
    <w:p w14:paraId="1303B03B" w14:textId="77777777" w:rsidR="00CE6F0F" w:rsidRDefault="00CE6F0F" w:rsidP="00CE6F0F">
      <w:r w:rsidRPr="00380316">
        <w:t>acatttctgacaaactatagcaaaaatacacagtaaagctatttaaacacctcgccaaaaaacatacaataactaacaaaattcttagctaattaatttaatgaaaaatcttagtcaa</w:t>
      </w:r>
    </w:p>
    <w:p w14:paraId="0F8C91B1" w14:textId="77777777" w:rsidR="00CE6F0F" w:rsidRDefault="00CE6F0F" w:rsidP="00CE6F0F">
      <w:r>
        <w:t>&gt;FTL_0603</w:t>
      </w:r>
    </w:p>
    <w:p w14:paraId="1EBDE701" w14:textId="77777777" w:rsidR="00CE6F0F" w:rsidRDefault="00CE6F0F" w:rsidP="00CE6F0F">
      <w:r w:rsidRPr="00380316">
        <w:t>agggctatgacacaccctccatataaaaatagttatttcattgatgagcatggaaataaagtatttgttgctcttgaacttgaaaagataagttagaaaaatgagccttaaaaaaaat</w:t>
      </w:r>
    </w:p>
    <w:p w14:paraId="7653D193" w14:textId="77777777" w:rsidR="00CE6F0F" w:rsidRDefault="00CE6F0F" w:rsidP="00CE6F0F">
      <w:r>
        <w:t>&gt;FTL_0714</w:t>
      </w:r>
    </w:p>
    <w:p w14:paraId="089BE7CC" w14:textId="77777777" w:rsidR="00CE6F0F" w:rsidRDefault="00CE6F0F" w:rsidP="00CE6F0F">
      <w:r w:rsidRPr="003F5046">
        <w:t>caaactccatctttgattataaatacgaagattttgaatttgaaaactataaccatcaccctgccatcaaagcaaaaatatctgtataaggatgcccaaaatgagccagctatctctt</w:t>
      </w:r>
    </w:p>
    <w:p w14:paraId="60182618" w14:textId="77777777" w:rsidR="00CE6F0F" w:rsidRDefault="00CE6F0F" w:rsidP="00CE6F0F">
      <w:r>
        <w:t>&gt;FTL_0287</w:t>
      </w:r>
    </w:p>
    <w:p w14:paraId="197A4E46" w14:textId="77777777" w:rsidR="00CE6F0F" w:rsidRDefault="00CE6F0F" w:rsidP="00CE6F0F">
      <w:r w:rsidRPr="003F5046">
        <w:t>ctaaagtaatcatataacctcttaaattctaaaaacaacttaatagttctaatataaacatatacaattgtaaatataaagttttaaaatagttgttttcatgagttatctaaagcgt</w:t>
      </w:r>
    </w:p>
    <w:p w14:paraId="041987F5" w14:textId="77777777" w:rsidR="00CE6F0F" w:rsidRDefault="00CE6F0F" w:rsidP="00CE6F0F">
      <w:r>
        <w:t>&gt;FTL_1917</w:t>
      </w:r>
    </w:p>
    <w:p w14:paraId="62818224" w14:textId="77777777" w:rsidR="00CE6F0F" w:rsidRDefault="00CE6F0F" w:rsidP="00CE6F0F">
      <w:r w:rsidRPr="003F5046">
        <w:t>taacttttttctaaatacaagttattaagataataaaaacccttgcaatttataaaaaaaagcagataatacgctcgccttagttctaataagaggttatatgaaacctttaaaaata</w:t>
      </w:r>
    </w:p>
    <w:p w14:paraId="1D6A8B80" w14:textId="77777777" w:rsidR="00CE6F0F" w:rsidRDefault="00CE6F0F" w:rsidP="00CE6F0F">
      <w:r>
        <w:lastRenderedPageBreak/>
        <w:t>&gt;FTL_0097</w:t>
      </w:r>
    </w:p>
    <w:p w14:paraId="1B7680F9" w14:textId="77777777" w:rsidR="00CE6F0F" w:rsidRDefault="00CE6F0F" w:rsidP="00CE6F0F">
      <w:r w:rsidRPr="003F5046">
        <w:t>aaaacatcttagaaaatcttcttaagcggctgtagcaaatttttgtacatttatactagtttgttaaaataaaattacaaactccttaagaggatttagtatgtcacttataaacatg</w:t>
      </w:r>
    </w:p>
    <w:p w14:paraId="2C3E9146" w14:textId="77777777" w:rsidR="00CE6F0F" w:rsidRDefault="00CE6F0F" w:rsidP="00CE6F0F">
      <w:r>
        <w:t>&gt;FTL_0119</w:t>
      </w:r>
    </w:p>
    <w:p w14:paraId="7757E279" w14:textId="77777777" w:rsidR="00CE6F0F" w:rsidRDefault="00CE6F0F" w:rsidP="00CE6F0F">
      <w:r w:rsidRPr="003F5046">
        <w:t>aaattttcatattggtattatatgcaaatttataaatcaaaacacctttagctttattaaaaagattgttttaaataactctatataaaggatattataaatgaaagactttaaagag</w:t>
      </w:r>
    </w:p>
    <w:p w14:paraId="01983711" w14:textId="77777777" w:rsidR="00CE6F0F" w:rsidRDefault="00CE6F0F" w:rsidP="00CE6F0F">
      <w:r>
        <w:t xml:space="preserve">&gt;FTL_0587 </w:t>
      </w:r>
      <w:r w:rsidRPr="003F5046">
        <w:rPr>
          <w:highlight w:val="yellow"/>
        </w:rPr>
        <w:t>may have known TSS</w:t>
      </w:r>
    </w:p>
    <w:p w14:paraId="47854B6F" w14:textId="77777777" w:rsidR="00CE6F0F" w:rsidRDefault="00CE6F0F" w:rsidP="00CE6F0F">
      <w:r w:rsidRPr="003F5046">
        <w:t>tgtatattgatacattaaataaacttaattggattatttttatgacttctacaccaatgtaatttataattgtagctattctaagaatattattaatgttatgaagttttatcataat</w:t>
      </w:r>
    </w:p>
    <w:p w14:paraId="5FABCD5F" w14:textId="77777777" w:rsidR="00CE6F0F" w:rsidRDefault="00CE6F0F" w:rsidP="00CE6F0F">
      <w:r>
        <w:t>&gt;FTL_1480</w:t>
      </w:r>
    </w:p>
    <w:p w14:paraId="5CF297F7" w14:textId="77777777" w:rsidR="00CE6F0F" w:rsidRDefault="00CE6F0F" w:rsidP="00CE6F0F">
      <w:r w:rsidRPr="003F5046">
        <w:t>cattaaatttaaaagctagtaacgttatctactgacttttgctaataaaaaatataaaattgctagcagcgttattattataaatacatagtggcataccttgattcttgaaaaatat</w:t>
      </w:r>
    </w:p>
    <w:p w14:paraId="61BCD27E" w14:textId="77777777" w:rsidR="00CE6F0F" w:rsidRDefault="00CE6F0F" w:rsidP="00CE6F0F">
      <w:r>
        <w:t>&gt;FTL_0117</w:t>
      </w:r>
    </w:p>
    <w:p w14:paraId="23E41DF7" w14:textId="77777777" w:rsidR="00CE6F0F" w:rsidRDefault="00CE6F0F" w:rsidP="00CE6F0F">
      <w:r w:rsidRPr="003F5046">
        <w:t>gcagatacagatgctatcaaagaagaaatagtaataaaacagcgaaccaataataaaaaaaaccagaatgaccccgtagaaaaaatttcaaataaaatagatgaagactattttgaag</w:t>
      </w:r>
    </w:p>
    <w:p w14:paraId="015E5FAE" w14:textId="77777777" w:rsidR="00CE6F0F" w:rsidRDefault="00CE6F0F" w:rsidP="00CE6F0F">
      <w:r>
        <w:t>&gt;FTL_0499</w:t>
      </w:r>
    </w:p>
    <w:p w14:paraId="1C894C9D" w14:textId="77777777" w:rsidR="00CE6F0F" w:rsidRDefault="00CE6F0F" w:rsidP="00CE6F0F">
      <w:r w:rsidRPr="003F5046">
        <w:t>ataacataaaacaaagaggatttatggctttaatttaatatagcacttaggctttttgactagaaaaaagtctaagtgcgccccaaataggagatgaaaaatgatcattcaaaatact</w:t>
      </w:r>
    </w:p>
    <w:p w14:paraId="5A4CD191" w14:textId="77777777" w:rsidR="00CE6F0F" w:rsidRDefault="00CE6F0F" w:rsidP="00CE6F0F">
      <w:r>
        <w:t>&gt;FTL_0649</w:t>
      </w:r>
    </w:p>
    <w:p w14:paraId="5010854C" w14:textId="77777777" w:rsidR="00CE6F0F" w:rsidRDefault="00CE6F0F" w:rsidP="00CE6F0F">
      <w:r w:rsidRPr="00076D3C">
        <w:t>aaatacttttattatcaacaataaatcaacgaataaagctaaatttatctaacgatttatactataatcttaactattatcttcataactaaaaaatattatgatccaagcgaaatct</w:t>
      </w:r>
    </w:p>
    <w:p w14:paraId="24D6A00F" w14:textId="77777777" w:rsidR="00CE6F0F" w:rsidRDefault="00CE6F0F" w:rsidP="00CE6F0F">
      <w:r>
        <w:t>&gt;FTL_0720</w:t>
      </w:r>
    </w:p>
    <w:p w14:paraId="58C7250E" w14:textId="77777777" w:rsidR="00CE6F0F" w:rsidRDefault="00CE6F0F" w:rsidP="00CE6F0F">
      <w:r w:rsidRPr="00076D3C">
        <w:t>ctaagtcaaatttctttagaaaaactaatagcagattttgatttgccacaagttaagtatagggatgcactacaaataattaagcttattgagaaaataaatgcagcagctatatgat</w:t>
      </w:r>
    </w:p>
    <w:p w14:paraId="6AE58078" w14:textId="77777777" w:rsidR="00CE6F0F" w:rsidRDefault="00CE6F0F" w:rsidP="00CE6F0F">
      <w:r>
        <w:t>&gt;FTL_0697</w:t>
      </w:r>
    </w:p>
    <w:p w14:paraId="017E7B80" w14:textId="77777777" w:rsidR="00CE6F0F" w:rsidRDefault="00CE6F0F" w:rsidP="00CE6F0F">
      <w:r w:rsidRPr="00076D3C">
        <w:t>aatatgattcaattaaatattgctaatacttgactagcagttggtattaaaactgtttttctagtaaaattaatttagggtaattgtatgtaagaaataaatggaaataaatattgat</w:t>
      </w:r>
    </w:p>
    <w:p w14:paraId="257DC2DF" w14:textId="77777777" w:rsidR="00063C4C" w:rsidRDefault="00063C4C"/>
    <w:sectPr w:rsidR="00063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7Q0MDQ1sjCwNDBR0lEKTi0uzszPAykwrAUAu06BviwAAAA="/>
  </w:docVars>
  <w:rsids>
    <w:rsidRoot w:val="00CE6F0F"/>
    <w:rsid w:val="00063C4C"/>
    <w:rsid w:val="004652A0"/>
    <w:rsid w:val="00CE6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EF5D2"/>
  <w15:chartTrackingRefBased/>
  <w15:docId w15:val="{DD70142D-FF82-48C1-895F-601729029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F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</cp:revision>
  <dcterms:created xsi:type="dcterms:W3CDTF">2022-06-16T19:05:00Z</dcterms:created>
  <dcterms:modified xsi:type="dcterms:W3CDTF">2022-06-16T19:05:00Z</dcterms:modified>
</cp:coreProperties>
</file>